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2F5331" w14:textId="28B06937" w:rsidR="00D419FD" w:rsidRDefault="00D419FD">
      <w:r>
        <w:t>Install all the necessary tools:</w:t>
      </w:r>
    </w:p>
    <w:p w14:paraId="75B1C4E3" w14:textId="6B25300A" w:rsidR="00D419FD" w:rsidRDefault="00D419FD" w:rsidP="00D419FD">
      <w:pPr>
        <w:pStyle w:val="ListParagraph"/>
        <w:numPr>
          <w:ilvl w:val="0"/>
          <w:numId w:val="3"/>
        </w:numPr>
      </w:pPr>
      <w:r>
        <w:t xml:space="preserve">XAMP: </w:t>
      </w:r>
      <w:hyperlink r:id="rId5" w:history="1">
        <w:r w:rsidRPr="00537426">
          <w:rPr>
            <w:rStyle w:val="Hyperlink"/>
          </w:rPr>
          <w:t>https://www.php.net/manual/en/install.php</w:t>
        </w:r>
      </w:hyperlink>
      <w:r>
        <w:t xml:space="preserve"> </w:t>
      </w:r>
    </w:p>
    <w:p w14:paraId="5EF21445" w14:textId="32EE648D" w:rsidR="00D419FD" w:rsidRDefault="006202A6">
      <w:r>
        <w:t>XAMP:</w:t>
      </w:r>
    </w:p>
    <w:p w14:paraId="7E945700" w14:textId="39E7FF3E" w:rsidR="006202A6" w:rsidRDefault="006202A6" w:rsidP="006202A6">
      <w:pPr>
        <w:pStyle w:val="ListParagraph"/>
        <w:numPr>
          <w:ilvl w:val="0"/>
          <w:numId w:val="3"/>
        </w:numPr>
      </w:pPr>
      <w:r>
        <w:t>Please install with these settings:</w:t>
      </w:r>
      <w:r>
        <w:br/>
      </w:r>
      <w:r w:rsidRPr="006202A6">
        <w:rPr>
          <w:noProof/>
        </w:rPr>
        <w:drawing>
          <wp:inline distT="0" distB="0" distL="0" distR="0" wp14:anchorId="1437CE1C" wp14:editId="0A7BB4F3">
            <wp:extent cx="2994610" cy="251642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11626" cy="2530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225C0EE4" w14:textId="77777777" w:rsidR="006202A6" w:rsidRDefault="006202A6"/>
    <w:p w14:paraId="25AF5464" w14:textId="77777777" w:rsidR="00D419FD" w:rsidRDefault="00D419FD"/>
    <w:p w14:paraId="4E83DACC" w14:textId="53136C51" w:rsidR="00D419FD" w:rsidRDefault="00D419FD">
      <w:r>
        <w:br w:type="page"/>
      </w:r>
    </w:p>
    <w:p w14:paraId="7DB16461" w14:textId="306C8700" w:rsidR="00667AD0" w:rsidRDefault="00667AD0">
      <w:r>
        <w:lastRenderedPageBreak/>
        <w:t xml:space="preserve">Number of Files: </w:t>
      </w:r>
      <w:r w:rsidRPr="00667AD0">
        <w:rPr>
          <w:b/>
          <w:bCs/>
        </w:rPr>
        <w:t>10</w:t>
      </w:r>
    </w:p>
    <w:p w14:paraId="38EA1C50" w14:textId="77777777" w:rsidR="00667AD0" w:rsidRDefault="00667AD0">
      <w:r>
        <w:t>To load all the data files, go to the “</w:t>
      </w:r>
      <w:r>
        <w:rPr>
          <w:i/>
          <w:iCs/>
        </w:rPr>
        <w:t>Datas</w:t>
      </w:r>
      <w:r>
        <w:t xml:space="preserve">” folder. </w:t>
      </w:r>
    </w:p>
    <w:p w14:paraId="16611AEA" w14:textId="4F5A5948" w:rsidR="00667AD0" w:rsidRDefault="00667AD0" w:rsidP="00667AD0">
      <w:pPr>
        <w:pStyle w:val="ListParagraph"/>
        <w:numPr>
          <w:ilvl w:val="0"/>
          <w:numId w:val="2"/>
        </w:numPr>
      </w:pPr>
      <w:r>
        <w:t xml:space="preserve">Inside the folder, it should contain </w:t>
      </w:r>
      <w:r w:rsidR="00033615">
        <w:rPr>
          <w:b/>
          <w:bCs/>
        </w:rPr>
        <w:t>7</w:t>
      </w:r>
      <w:r w:rsidRPr="00667AD0">
        <w:rPr>
          <w:b/>
          <w:bCs/>
        </w:rPr>
        <w:t xml:space="preserve"> csv files</w:t>
      </w:r>
      <w:r>
        <w:t xml:space="preserve"> </w:t>
      </w:r>
    </w:p>
    <w:p w14:paraId="59C0765B" w14:textId="7DF1363B" w:rsidR="008D0ED9" w:rsidRDefault="008D0ED9" w:rsidP="008D0ED9">
      <w:pPr>
        <w:pStyle w:val="ListParagraph"/>
        <w:numPr>
          <w:ilvl w:val="1"/>
          <w:numId w:val="2"/>
        </w:numPr>
      </w:pPr>
      <w:r>
        <w:t>These files should be small enough to be imported through mysql workbench using the “</w:t>
      </w:r>
      <w:r>
        <w:rPr>
          <w:i/>
          <w:iCs/>
        </w:rPr>
        <w:t>Table Data Import Wizard</w:t>
      </w:r>
      <w:r>
        <w:t>”</w:t>
      </w:r>
    </w:p>
    <w:p w14:paraId="59896D86" w14:textId="3D56E9D2" w:rsidR="00973525" w:rsidRDefault="00667AD0" w:rsidP="00667AD0">
      <w:pPr>
        <w:pStyle w:val="ListParagraph"/>
        <w:numPr>
          <w:ilvl w:val="0"/>
          <w:numId w:val="2"/>
        </w:numPr>
      </w:pPr>
      <w:r w:rsidRPr="00667AD0">
        <w:rPr>
          <w:b/>
          <w:bCs/>
        </w:rPr>
        <w:t>1 folder</w:t>
      </w:r>
      <w:r>
        <w:t xml:space="preserve"> named “LargeFiles”.</w:t>
      </w:r>
    </w:p>
    <w:p w14:paraId="77740387" w14:textId="77777777" w:rsidR="008D0ED9" w:rsidRDefault="00667AD0">
      <w:r>
        <w:t>Inside the “LargeFiles” folder there should be</w:t>
      </w:r>
      <w:r w:rsidR="008D0ED9">
        <w:t>…</w:t>
      </w:r>
    </w:p>
    <w:p w14:paraId="607FFF33" w14:textId="77777777" w:rsidR="00033615" w:rsidRDefault="00667AD0" w:rsidP="008D0ED9">
      <w:pPr>
        <w:pStyle w:val="ListParagraph"/>
        <w:numPr>
          <w:ilvl w:val="0"/>
          <w:numId w:val="1"/>
        </w:numPr>
      </w:pPr>
      <w:r w:rsidRPr="008D0ED9">
        <w:rPr>
          <w:b/>
          <w:bCs/>
        </w:rPr>
        <w:t>2 more csv files</w:t>
      </w:r>
      <w:r>
        <w:t>, which are too big to be imported via table wizard.</w:t>
      </w:r>
    </w:p>
    <w:p w14:paraId="16EAF27E" w14:textId="024DAE47" w:rsidR="00667AD0" w:rsidRPr="00033615" w:rsidRDefault="00033615" w:rsidP="00033615">
      <w:pPr>
        <w:pStyle w:val="ListParagraph"/>
        <w:numPr>
          <w:ilvl w:val="1"/>
          <w:numId w:val="1"/>
        </w:numPr>
      </w:pPr>
      <w:r w:rsidRPr="00033615">
        <w:t>(</w:t>
      </w:r>
      <w:r>
        <w:t>You could try to use the table wizard, but it was too slow for me</w:t>
      </w:r>
      <w:r w:rsidRPr="00033615">
        <w:t>)</w:t>
      </w:r>
      <w:r w:rsidR="00667AD0" w:rsidRPr="00033615">
        <w:t xml:space="preserve"> </w:t>
      </w:r>
    </w:p>
    <w:p w14:paraId="305F0CE4" w14:textId="7DFA4AE6" w:rsidR="008D0ED9" w:rsidRDefault="008D0ED9" w:rsidP="008D0ED9">
      <w:pPr>
        <w:pStyle w:val="ListParagraph"/>
        <w:numPr>
          <w:ilvl w:val="0"/>
          <w:numId w:val="1"/>
        </w:numPr>
      </w:pPr>
      <w:r>
        <w:rPr>
          <w:b/>
          <w:bCs/>
        </w:rPr>
        <w:t>1 sql file</w:t>
      </w:r>
      <w:r>
        <w:t>, called “</w:t>
      </w:r>
      <w:r>
        <w:rPr>
          <w:i/>
          <w:iCs/>
        </w:rPr>
        <w:t>loadLargeFiles.sql</w:t>
      </w:r>
      <w:r>
        <w:t>”</w:t>
      </w:r>
    </w:p>
    <w:p w14:paraId="2A1F0E1B" w14:textId="06184DC6" w:rsidR="00667AD0" w:rsidRDefault="00667AD0" w:rsidP="008D0ED9">
      <w:r>
        <w:t>To import these large files, please copy and paste the files into the “</w:t>
      </w:r>
      <w:r w:rsidRPr="00667AD0">
        <w:t>MySQL Server 8.0/Uploads/</w:t>
      </w:r>
      <w:r>
        <w:t xml:space="preserve">”. </w:t>
      </w:r>
    </w:p>
    <w:p w14:paraId="281EFEB0" w14:textId="1008512E" w:rsidR="00667AD0" w:rsidRDefault="00667AD0" w:rsidP="008D0ED9">
      <w:pPr>
        <w:pStyle w:val="ListParagraph"/>
        <w:numPr>
          <w:ilvl w:val="0"/>
          <w:numId w:val="1"/>
        </w:numPr>
      </w:pPr>
      <w:r>
        <w:t>This folder should be under this defualt path…”</w:t>
      </w:r>
      <w:r w:rsidRPr="00667AD0">
        <w:t>C:/ProgramData/MySQL/MySQL Server 8.0/Uploads/</w:t>
      </w:r>
      <w:r>
        <w:t>”</w:t>
      </w:r>
    </w:p>
    <w:p w14:paraId="00415EE3" w14:textId="79B337B3" w:rsidR="00667AD0" w:rsidRDefault="00667AD0" w:rsidP="008D0ED9">
      <w:pPr>
        <w:pStyle w:val="ListParagraph"/>
        <w:numPr>
          <w:ilvl w:val="1"/>
          <w:numId w:val="1"/>
        </w:numPr>
      </w:pPr>
      <w:r w:rsidRPr="00667AD0">
        <w:rPr>
          <w:u w:val="single"/>
        </w:rPr>
        <w:t>IF, it is not</w:t>
      </w:r>
      <w:r>
        <w:t>. Please, change the LOAD DATA INFILE path inside the SQL file named “</w:t>
      </w:r>
      <w:r>
        <w:rPr>
          <w:i/>
          <w:iCs/>
        </w:rPr>
        <w:t>loadLargeFiles.sql</w:t>
      </w:r>
      <w:r>
        <w:t>” to your corresponding path.</w:t>
      </w:r>
    </w:p>
    <w:p w14:paraId="6B6CB474" w14:textId="1C8CDEAB" w:rsidR="00667AD0" w:rsidRDefault="00667AD0" w:rsidP="00667AD0">
      <w:pPr>
        <w:pStyle w:val="ListParagraph"/>
        <w:numPr>
          <w:ilvl w:val="0"/>
          <w:numId w:val="1"/>
        </w:numPr>
      </w:pPr>
      <w:r>
        <w:t>Example:</w:t>
      </w:r>
    </w:p>
    <w:p w14:paraId="1FCAD974" w14:textId="336E1C3D" w:rsidR="00667AD0" w:rsidRDefault="00667AD0" w:rsidP="00667AD0">
      <w:pPr>
        <w:pStyle w:val="ListParagraph"/>
        <w:numPr>
          <w:ilvl w:val="1"/>
          <w:numId w:val="1"/>
        </w:numPr>
      </w:pPr>
      <w:r>
        <w:rPr>
          <w:i/>
          <w:iCs/>
        </w:rPr>
        <w:t>loadLargeFiles.sql</w:t>
      </w:r>
      <w:r>
        <w:rPr>
          <w:i/>
          <w:iCs/>
        </w:rPr>
        <w:br/>
      </w:r>
      <w:r w:rsidRPr="00667AD0">
        <w:rPr>
          <w:noProof/>
        </w:rPr>
        <w:drawing>
          <wp:inline distT="0" distB="0" distL="0" distR="0" wp14:anchorId="223E268E" wp14:editId="4559D99F">
            <wp:extent cx="5493715" cy="9772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98826" cy="978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CC664" w14:textId="39AEE79F" w:rsidR="00667AD0" w:rsidRPr="00667AD0" w:rsidRDefault="00667AD0" w:rsidP="00667AD0">
      <w:pPr>
        <w:pStyle w:val="ListParagraph"/>
        <w:numPr>
          <w:ilvl w:val="1"/>
          <w:numId w:val="1"/>
        </w:numPr>
      </w:pPr>
      <w:r>
        <w:t>Folder Path</w:t>
      </w:r>
      <w:r>
        <w:br/>
      </w:r>
      <w:r w:rsidRPr="00667AD0">
        <w:rPr>
          <w:noProof/>
        </w:rPr>
        <w:drawing>
          <wp:inline distT="0" distB="0" distL="0" distR="0" wp14:anchorId="05F89289" wp14:editId="23312028">
            <wp:extent cx="4762195" cy="1926374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02358" cy="1942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67AD0" w:rsidRPr="00667A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2B5E23"/>
    <w:multiLevelType w:val="hybridMultilevel"/>
    <w:tmpl w:val="F7344848"/>
    <w:lvl w:ilvl="0" w:tplc="8166850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EA4ABC"/>
    <w:multiLevelType w:val="hybridMultilevel"/>
    <w:tmpl w:val="684A3DAC"/>
    <w:lvl w:ilvl="0" w:tplc="CFE0516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2D3679"/>
    <w:multiLevelType w:val="hybridMultilevel"/>
    <w:tmpl w:val="A1E68EF6"/>
    <w:lvl w:ilvl="0" w:tplc="D756806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MLU0M7QwNTEwMzVX0lEKTi0uzszPAykwqgUAExnAAywAAAA="/>
  </w:docVars>
  <w:rsids>
    <w:rsidRoot w:val="00667AD0"/>
    <w:rsid w:val="00033615"/>
    <w:rsid w:val="00171905"/>
    <w:rsid w:val="0047452B"/>
    <w:rsid w:val="006202A6"/>
    <w:rsid w:val="00667AD0"/>
    <w:rsid w:val="008D0ED9"/>
    <w:rsid w:val="00973525"/>
    <w:rsid w:val="00D41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87D5C"/>
  <w15:chartTrackingRefBased/>
  <w15:docId w15:val="{8A5D0A58-A05F-4202-8020-865120D89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7AD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419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19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php.net/manual/en/install.php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2</Pages>
  <Words>156</Words>
  <Characters>89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guo</dc:creator>
  <cp:keywords/>
  <dc:description/>
  <cp:lastModifiedBy>jeff guo</cp:lastModifiedBy>
  <cp:revision>3</cp:revision>
  <dcterms:created xsi:type="dcterms:W3CDTF">2021-04-28T17:52:00Z</dcterms:created>
  <dcterms:modified xsi:type="dcterms:W3CDTF">2021-05-01T04:51:00Z</dcterms:modified>
</cp:coreProperties>
</file>